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32880" w14:textId="4E57B5F7" w:rsidR="00B92310" w:rsidRDefault="00B92310" w:rsidP="00B92310">
      <w:pPr>
        <w:ind w:left="720" w:hanging="360"/>
        <w:jc w:val="center"/>
        <w:rPr>
          <w:rFonts w:ascii="Cambria" w:hAnsi="Cambria"/>
        </w:rPr>
      </w:pPr>
      <w:r w:rsidRPr="00C275D9">
        <w:rPr>
          <w:rFonts w:ascii="Cambria" w:hAnsi="Cambria"/>
        </w:rPr>
        <w:t>Activity 01</w:t>
      </w:r>
    </w:p>
    <w:p w14:paraId="1B4578AA" w14:textId="77777777" w:rsidR="00B92310" w:rsidRPr="00C275D9" w:rsidRDefault="00B92310" w:rsidP="0001561F">
      <w:pPr>
        <w:ind w:left="720" w:hanging="360"/>
        <w:rPr>
          <w:rFonts w:ascii="Cambria" w:hAnsi="Cambria"/>
        </w:rPr>
      </w:pPr>
    </w:p>
    <w:p w14:paraId="5332D425" w14:textId="728AC884" w:rsidR="00347BAD" w:rsidRDefault="001C1E06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(3 points) </w:t>
      </w:r>
      <w:r w:rsidR="0001561F" w:rsidRPr="00C275D9">
        <w:rPr>
          <w:rFonts w:ascii="Cambria" w:hAnsi="Cambria" w:cstheme="minorHAnsi"/>
        </w:rPr>
        <w:t>Explain the key differences between dictionary, set and array.</w:t>
      </w:r>
    </w:p>
    <w:p w14:paraId="6952AD34" w14:textId="032AB3EC" w:rsidR="0098785C" w:rsidRDefault="0098785C" w:rsidP="00521C15">
      <w:pPr>
        <w:pStyle w:val="ListParagraph"/>
        <w:numPr>
          <w:ilvl w:val="0"/>
          <w:numId w:val="6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Dictionaries are key, value pairs in which it has a unique key and values are stored in that </w:t>
      </w:r>
      <w:proofErr w:type="gramStart"/>
      <w:r>
        <w:rPr>
          <w:rFonts w:ascii="Cambria" w:hAnsi="Cambria" w:cstheme="minorHAnsi"/>
        </w:rPr>
        <w:t>particular key</w:t>
      </w:r>
      <w:proofErr w:type="gramEnd"/>
      <w:r>
        <w:rPr>
          <w:rFonts w:ascii="Cambria" w:hAnsi="Cambria" w:cstheme="minorHAnsi"/>
        </w:rPr>
        <w:t xml:space="preserve">. </w:t>
      </w:r>
    </w:p>
    <w:p w14:paraId="07C6F23E" w14:textId="54C2B9D9" w:rsidR="0098785C" w:rsidRDefault="0098785C" w:rsidP="00521C15">
      <w:pPr>
        <w:pStyle w:val="ListParagraph"/>
        <w:numPr>
          <w:ilvl w:val="0"/>
          <w:numId w:val="6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Arrays can store duplicate values and if you want to store values in ordered list then arrays are used. </w:t>
      </w:r>
    </w:p>
    <w:p w14:paraId="0EA90CAA" w14:textId="42D1AE3D" w:rsidR="001B40B3" w:rsidRDefault="001B40B3" w:rsidP="00521C15">
      <w:pPr>
        <w:pStyle w:val="ListParagraph"/>
        <w:numPr>
          <w:ilvl w:val="0"/>
          <w:numId w:val="6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Sets doesn’t store any duplicate values and if order doesn’t matter in a </w:t>
      </w:r>
      <w:proofErr w:type="gramStart"/>
      <w:r>
        <w:rPr>
          <w:rFonts w:ascii="Cambria" w:hAnsi="Cambria" w:cstheme="minorHAnsi"/>
        </w:rPr>
        <w:t>list</w:t>
      </w:r>
      <w:proofErr w:type="gramEnd"/>
      <w:r>
        <w:rPr>
          <w:rFonts w:ascii="Cambria" w:hAnsi="Cambria" w:cstheme="minorHAnsi"/>
        </w:rPr>
        <w:t xml:space="preserve"> then we can use Set.</w:t>
      </w:r>
    </w:p>
    <w:p w14:paraId="4D609E63" w14:textId="77777777" w:rsidR="001B40B3" w:rsidRPr="0098785C" w:rsidRDefault="001B40B3" w:rsidP="0098785C">
      <w:pPr>
        <w:pStyle w:val="ListParagraph"/>
        <w:rPr>
          <w:rFonts w:ascii="Cambria" w:hAnsi="Cambria" w:cstheme="minorHAnsi"/>
        </w:rPr>
      </w:pPr>
    </w:p>
    <w:p w14:paraId="2BC3D5DA" w14:textId="77777777" w:rsidR="00C275D9" w:rsidRDefault="00C275D9" w:rsidP="00C275D9">
      <w:pPr>
        <w:pStyle w:val="ListParagraph"/>
        <w:rPr>
          <w:rFonts w:ascii="Cambria" w:hAnsi="Cambria" w:cstheme="minorHAnsi"/>
        </w:rPr>
      </w:pPr>
    </w:p>
    <w:p w14:paraId="600166BB" w14:textId="01163307" w:rsidR="006E7EFA" w:rsidRDefault="00C275D9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(3 points) </w:t>
      </w:r>
      <w:r w:rsidR="006E7EFA" w:rsidRPr="00C275D9">
        <w:rPr>
          <w:rFonts w:ascii="Cambria" w:hAnsi="Cambria" w:cstheme="minorHAnsi"/>
        </w:rPr>
        <w:t xml:space="preserve">Explain the annotations </w:t>
      </w:r>
      <w:r w:rsidR="006E7EFA" w:rsidRPr="00C275D9">
        <w:rPr>
          <w:rFonts w:ascii="Courier New" w:hAnsi="Courier New" w:cs="Courier New"/>
        </w:rPr>
        <w:t>@IBOutlet</w:t>
      </w:r>
      <w:r w:rsidR="006E7EFA" w:rsidRPr="00C275D9">
        <w:rPr>
          <w:rFonts w:ascii="Cambria" w:hAnsi="Cambria" w:cstheme="minorHAnsi"/>
        </w:rPr>
        <w:t xml:space="preserve"> and </w:t>
      </w:r>
      <w:r w:rsidR="006E7EFA" w:rsidRPr="00C275D9">
        <w:rPr>
          <w:rFonts w:ascii="Courier New" w:hAnsi="Courier New" w:cs="Courier New"/>
        </w:rPr>
        <w:t>@IBAction</w:t>
      </w:r>
      <w:r w:rsidR="006E7EFA" w:rsidRPr="00C275D9">
        <w:rPr>
          <w:rFonts w:ascii="Cambria" w:hAnsi="Cambria" w:cstheme="minorHAnsi"/>
        </w:rPr>
        <w:t xml:space="preserve">. When do we use </w:t>
      </w:r>
      <w:r w:rsidR="006E7EFA" w:rsidRPr="00C275D9">
        <w:rPr>
          <w:rFonts w:ascii="Courier New" w:hAnsi="Courier New" w:cs="Courier New"/>
        </w:rPr>
        <w:t>@IBOutlet</w:t>
      </w:r>
      <w:r w:rsidR="006E7EFA" w:rsidRPr="00C275D9">
        <w:rPr>
          <w:rFonts w:ascii="Cambria" w:hAnsi="Cambria" w:cstheme="minorHAnsi"/>
        </w:rPr>
        <w:t xml:space="preserve"> and </w:t>
      </w:r>
      <w:r w:rsidR="006E7EFA" w:rsidRPr="00C275D9">
        <w:rPr>
          <w:rFonts w:ascii="Courier New" w:hAnsi="Courier New" w:cs="Courier New"/>
        </w:rPr>
        <w:t>@IBAction</w:t>
      </w:r>
      <w:r w:rsidR="006E7EFA" w:rsidRPr="00C275D9">
        <w:rPr>
          <w:rFonts w:ascii="Cambria" w:hAnsi="Cambria" w:cstheme="minorHAnsi"/>
        </w:rPr>
        <w:t xml:space="preserve">? </w:t>
      </w:r>
    </w:p>
    <w:p w14:paraId="4BB0575A" w14:textId="3AECAF53" w:rsidR="001B40B3" w:rsidRDefault="001B40B3" w:rsidP="00521C15">
      <w:pPr>
        <w:pStyle w:val="ListParagraph"/>
        <w:numPr>
          <w:ilvl w:val="0"/>
          <w:numId w:val="7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@IBOutlet:  </w:t>
      </w:r>
      <w:r w:rsidR="007E1B6B">
        <w:rPr>
          <w:rFonts w:ascii="Cambria" w:hAnsi="Cambria" w:cstheme="minorHAnsi"/>
        </w:rPr>
        <w:t xml:space="preserve">It is a variable which is a reference to a UI component. </w:t>
      </w:r>
      <w:r>
        <w:rPr>
          <w:rFonts w:ascii="Cambria" w:hAnsi="Cambria" w:cstheme="minorHAnsi"/>
        </w:rPr>
        <w:t>It is used to connect code to storyboard layout.</w:t>
      </w:r>
    </w:p>
    <w:p w14:paraId="4C4019EE" w14:textId="4D934E55" w:rsidR="001B40B3" w:rsidRPr="00C275D9" w:rsidRDefault="001B40B3" w:rsidP="00521C15">
      <w:pPr>
        <w:pStyle w:val="ListParagraph"/>
        <w:numPr>
          <w:ilvl w:val="0"/>
          <w:numId w:val="7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@IBAction:  </w:t>
      </w:r>
      <w:r w:rsidR="007E1B6B">
        <w:rPr>
          <w:rFonts w:ascii="Cambria" w:hAnsi="Cambria" w:cstheme="minorHAnsi"/>
        </w:rPr>
        <w:t xml:space="preserve">It is a function which is called when a specific user interaction occurs. </w:t>
      </w:r>
      <w:r>
        <w:rPr>
          <w:rFonts w:ascii="Cambria" w:hAnsi="Cambria" w:cstheme="minorHAnsi"/>
        </w:rPr>
        <w:t>It is a way of making storyboard layouts trigger code.</w:t>
      </w:r>
    </w:p>
    <w:p w14:paraId="11367FEE" w14:textId="77777777" w:rsidR="00C275D9" w:rsidRDefault="00C275D9" w:rsidP="00C275D9">
      <w:pPr>
        <w:pStyle w:val="ListParagraph"/>
        <w:rPr>
          <w:rFonts w:ascii="Cambria" w:hAnsi="Cambria" w:cstheme="minorHAnsi"/>
        </w:rPr>
      </w:pPr>
    </w:p>
    <w:p w14:paraId="11084E20" w14:textId="6524B380" w:rsidR="009A79AE" w:rsidRDefault="00C275D9" w:rsidP="0001561F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(</w:t>
      </w:r>
      <w:r w:rsidRPr="00C275D9">
        <w:rPr>
          <w:rFonts w:ascii="Cambria" w:hAnsi="Cambria" w:cstheme="minorHAnsi"/>
        </w:rPr>
        <w:t>3</w:t>
      </w:r>
      <w:r>
        <w:rPr>
          <w:rFonts w:ascii="Cambria" w:hAnsi="Cambria" w:cstheme="minorHAnsi"/>
        </w:rPr>
        <w:t xml:space="preserve"> p</w:t>
      </w:r>
      <w:r w:rsidRPr="00C275D9">
        <w:rPr>
          <w:rFonts w:ascii="Cambria" w:hAnsi="Cambria" w:cstheme="minorHAnsi"/>
        </w:rPr>
        <w:t>oints</w:t>
      </w:r>
      <w:r>
        <w:rPr>
          <w:rFonts w:ascii="Cambria" w:hAnsi="Cambria" w:cstheme="minorHAnsi"/>
        </w:rPr>
        <w:t>)</w:t>
      </w:r>
      <w:r w:rsidRPr="00C275D9">
        <w:rPr>
          <w:rFonts w:ascii="Cambria" w:hAnsi="Cambria" w:cstheme="minorHAnsi"/>
        </w:rPr>
        <w:t xml:space="preserve"> </w:t>
      </w:r>
      <w:r w:rsidR="0001561F" w:rsidRPr="00C275D9">
        <w:rPr>
          <w:rFonts w:ascii="Cambria" w:hAnsi="Cambria" w:cstheme="minorHAnsi"/>
        </w:rPr>
        <w:t>Write a function which</w:t>
      </w:r>
      <w:r w:rsidR="009A79AE" w:rsidRPr="00C275D9">
        <w:rPr>
          <w:rFonts w:ascii="Cambria" w:hAnsi="Cambria" w:cstheme="minorHAnsi"/>
        </w:rPr>
        <w:t xml:space="preserve"> takes an array of type double and</w:t>
      </w:r>
      <w:r w:rsidR="0001561F" w:rsidRPr="00C275D9">
        <w:rPr>
          <w:rFonts w:ascii="Cambria" w:hAnsi="Cambria" w:cstheme="minorHAnsi"/>
        </w:rPr>
        <w:t xml:space="preserve"> returns the average of an array.</w:t>
      </w:r>
      <w:r w:rsidR="006E7EFA" w:rsidRPr="00C275D9">
        <w:rPr>
          <w:rFonts w:ascii="Cambria" w:hAnsi="Cambria" w:cstheme="minorHAnsi"/>
        </w:rPr>
        <w:t xml:space="preserve"> </w:t>
      </w:r>
    </w:p>
    <w:p w14:paraId="4C072CA3" w14:textId="27C4C5C2" w:rsidR="001B40B3" w:rsidRDefault="001B40B3" w:rsidP="001B40B3">
      <w:pPr>
        <w:pStyle w:val="ListParagraph"/>
        <w:rPr>
          <w:rFonts w:ascii="Cambria" w:hAnsi="Cambria" w:cstheme="minorHAnsi"/>
        </w:rPr>
      </w:pPr>
      <w:proofErr w:type="spellStart"/>
      <w:r>
        <w:rPr>
          <w:rFonts w:ascii="Cambria" w:hAnsi="Cambria" w:cstheme="minorHAnsi"/>
        </w:rPr>
        <w:t>func</w:t>
      </w:r>
      <w:proofErr w:type="spellEnd"/>
      <w:r>
        <w:rPr>
          <w:rFonts w:ascii="Cambria" w:hAnsi="Cambria" w:cstheme="minorHAnsi"/>
        </w:rPr>
        <w:t xml:space="preserve"> </w:t>
      </w:r>
      <w:proofErr w:type="gramStart"/>
      <w:r>
        <w:rPr>
          <w:rFonts w:ascii="Cambria" w:hAnsi="Cambria" w:cstheme="minorHAnsi"/>
        </w:rPr>
        <w:t>average(</w:t>
      </w:r>
      <w:proofErr w:type="gramEnd"/>
      <w:r w:rsidR="00E87EA1">
        <w:rPr>
          <w:rFonts w:ascii="Cambria" w:hAnsi="Cambria" w:cstheme="minorHAnsi"/>
        </w:rPr>
        <w:t>numbers: Double…</w:t>
      </w:r>
      <w:r>
        <w:rPr>
          <w:rFonts w:ascii="Cambria" w:hAnsi="Cambria" w:cstheme="minorHAnsi"/>
        </w:rPr>
        <w:t>)</w:t>
      </w:r>
      <w:r w:rsidR="00E87EA1">
        <w:rPr>
          <w:rFonts w:ascii="Cambria" w:hAnsi="Cambria" w:cstheme="minorHAnsi"/>
        </w:rPr>
        <w:t xml:space="preserve"> -&gt; Double</w:t>
      </w:r>
    </w:p>
    <w:p w14:paraId="55A1D08A" w14:textId="77777777" w:rsidR="00E87EA1" w:rsidRDefault="00E87EA1" w:rsidP="00E87EA1">
      <w:pPr>
        <w:pStyle w:val="ListParagraph"/>
        <w:rPr>
          <w:rFonts w:ascii="Cambria" w:hAnsi="Cambria" w:cstheme="minorHAnsi"/>
        </w:rPr>
      </w:pPr>
      <w:r>
        <w:rPr>
          <w:rFonts w:ascii="Cambria" w:hAnsi="Cambria" w:cstheme="minorHAnsi"/>
        </w:rPr>
        <w:t>{</w:t>
      </w:r>
    </w:p>
    <w:p w14:paraId="54AD0A1E" w14:textId="4EFC1AA4" w:rsidR="00E87EA1" w:rsidRDefault="00E87EA1" w:rsidP="00E87EA1">
      <w:pPr>
        <w:pStyle w:val="ListParagraph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return array</w:t>
      </w:r>
    </w:p>
    <w:p w14:paraId="42E3638A" w14:textId="3BCA22FD" w:rsidR="00E87EA1" w:rsidRPr="00E87EA1" w:rsidRDefault="00E87EA1" w:rsidP="00E87EA1">
      <w:pPr>
        <w:pStyle w:val="ListParagraph"/>
        <w:rPr>
          <w:rFonts w:ascii="Cambria" w:hAnsi="Cambria" w:cstheme="minorHAnsi"/>
        </w:rPr>
      </w:pPr>
      <w:r w:rsidRPr="00E87EA1">
        <w:rPr>
          <w:rFonts w:ascii="Cambria" w:hAnsi="Cambria" w:cstheme="minorHAnsi"/>
        </w:rPr>
        <w:t>}</w:t>
      </w:r>
    </w:p>
    <w:p w14:paraId="6D1EBEA0" w14:textId="77777777" w:rsidR="00C275D9" w:rsidRPr="00C275D9" w:rsidRDefault="00C275D9" w:rsidP="00C275D9">
      <w:pPr>
        <w:pStyle w:val="ListParagraph"/>
        <w:rPr>
          <w:rFonts w:ascii="Cambria" w:hAnsi="Cambria" w:cstheme="minorHAnsi"/>
        </w:rPr>
      </w:pPr>
    </w:p>
    <w:p w14:paraId="06A9E31E" w14:textId="2EBE05C1" w:rsidR="001C1E06" w:rsidRPr="00C275D9" w:rsidRDefault="00C275D9" w:rsidP="009A79AE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(16 points) </w:t>
      </w:r>
      <w:r w:rsidR="009A79AE" w:rsidRPr="00C275D9">
        <w:rPr>
          <w:rFonts w:ascii="Cambria" w:hAnsi="Cambria" w:cstheme="minorHAnsi"/>
        </w:rPr>
        <w:t>Create a project in XCode with the</w:t>
      </w:r>
      <w:r w:rsidR="001C1E06" w:rsidRPr="00C275D9">
        <w:rPr>
          <w:rFonts w:ascii="Cambria" w:hAnsi="Cambria" w:cstheme="minorHAnsi"/>
        </w:rPr>
        <w:t xml:space="preserve"> project</w:t>
      </w:r>
      <w:r w:rsidR="009A79AE" w:rsidRPr="00C275D9">
        <w:rPr>
          <w:rFonts w:ascii="Cambria" w:hAnsi="Cambria" w:cstheme="minorHAnsi"/>
        </w:rPr>
        <w:t xml:space="preserve"> name</w:t>
      </w:r>
      <w:r w:rsidR="001C1E06" w:rsidRPr="00C275D9">
        <w:rPr>
          <w:rFonts w:ascii="Cambria" w:hAnsi="Cambria" w:cstheme="minorHAnsi"/>
        </w:rPr>
        <w:t xml:space="preserve"> as</w:t>
      </w:r>
      <w:r w:rsidR="009A79AE" w:rsidRPr="00C275D9">
        <w:rPr>
          <w:rFonts w:ascii="Cambria" w:hAnsi="Cambria" w:cstheme="minorHAnsi"/>
        </w:rPr>
        <w:t xml:space="preserve"> “</w:t>
      </w:r>
      <w:r w:rsidR="009A79AE" w:rsidRPr="00C275D9">
        <w:rPr>
          <w:rFonts w:ascii="Cambria" w:hAnsi="Cambria" w:cstheme="minorHAnsi"/>
          <w:b/>
        </w:rPr>
        <w:t>LastName_DiceGame</w:t>
      </w:r>
      <w:r w:rsidR="009A79AE" w:rsidRPr="00C275D9">
        <w:rPr>
          <w:rFonts w:ascii="Cambria" w:hAnsi="Cambria" w:cstheme="minorHAnsi"/>
        </w:rPr>
        <w:t>”</w:t>
      </w:r>
      <w:r w:rsidR="001C1E06" w:rsidRPr="00C275D9">
        <w:rPr>
          <w:rFonts w:ascii="Cambria" w:hAnsi="Cambria" w:cstheme="minorHAnsi"/>
        </w:rPr>
        <w:t xml:space="preserve"> LastName is your last name. </w:t>
      </w:r>
    </w:p>
    <w:p w14:paraId="3E7A9FEF" w14:textId="77777777" w:rsidR="001C1E06" w:rsidRPr="00C275D9" w:rsidRDefault="001C1E06" w:rsidP="001C1E06">
      <w:pPr>
        <w:pStyle w:val="ListParagraph"/>
        <w:rPr>
          <w:rFonts w:ascii="Cambria" w:hAnsi="Cambria" w:cstheme="minorHAnsi"/>
        </w:rPr>
      </w:pPr>
    </w:p>
    <w:p w14:paraId="015669D9" w14:textId="6A963774" w:rsidR="001C1E06" w:rsidRDefault="00683D1D" w:rsidP="00C275D9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You </w:t>
      </w:r>
      <w:r w:rsidR="001C1E06" w:rsidRPr="00C275D9">
        <w:rPr>
          <w:rFonts w:ascii="Cambria" w:hAnsi="Cambria" w:cstheme="minorHAnsi"/>
        </w:rPr>
        <w:t xml:space="preserve">need </w:t>
      </w:r>
      <w:r w:rsidRPr="00C275D9">
        <w:rPr>
          <w:rFonts w:ascii="Cambria" w:hAnsi="Cambria" w:cstheme="minorHAnsi"/>
        </w:rPr>
        <w:t>to create a dice game application</w:t>
      </w:r>
      <w:r w:rsidR="001C1E06" w:rsidRPr="00C275D9">
        <w:rPr>
          <w:rFonts w:ascii="Cambria" w:hAnsi="Cambria" w:cstheme="minorHAnsi"/>
        </w:rPr>
        <w:t xml:space="preserve"> by taking names of the two players as an input</w:t>
      </w:r>
      <w:r w:rsidRPr="00C275D9">
        <w:rPr>
          <w:rFonts w:ascii="Cambria" w:hAnsi="Cambria" w:cstheme="minorHAnsi"/>
        </w:rPr>
        <w:t xml:space="preserve">. </w:t>
      </w:r>
    </w:p>
    <w:p w14:paraId="7682623A" w14:textId="77777777" w:rsidR="00C275D9" w:rsidRDefault="00C275D9" w:rsidP="00C275D9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When you click on the “Roll </w:t>
      </w:r>
      <w:proofErr w:type="gramStart"/>
      <w:r w:rsidRPr="00C275D9">
        <w:rPr>
          <w:rFonts w:ascii="Cambria" w:hAnsi="Cambria" w:cstheme="minorHAnsi"/>
        </w:rPr>
        <w:t>a</w:t>
      </w:r>
      <w:proofErr w:type="gramEnd"/>
      <w:r w:rsidRPr="00C275D9">
        <w:rPr>
          <w:rFonts w:ascii="Cambria" w:hAnsi="Cambria" w:cstheme="minorHAnsi"/>
        </w:rPr>
        <w:t xml:space="preserve"> dice” button, your app needs to generate a random number and assign it to each player. The range of random number is from 1 to 6 inclusive.</w:t>
      </w:r>
    </w:p>
    <w:p w14:paraId="3070B253" w14:textId="6D10CADB" w:rsidR="001C1E06" w:rsidRDefault="00683D1D" w:rsidP="00CD7A3E">
      <w:pPr>
        <w:pStyle w:val="ListParagraph"/>
        <w:numPr>
          <w:ilvl w:val="0"/>
          <w:numId w:val="5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Compare the </w:t>
      </w:r>
      <w:r w:rsidR="001C1E06" w:rsidRPr="00C275D9">
        <w:rPr>
          <w:rFonts w:ascii="Cambria" w:hAnsi="Cambria" w:cstheme="minorHAnsi"/>
        </w:rPr>
        <w:t>random numbers of two players and print the output as below.</w:t>
      </w:r>
    </w:p>
    <w:p w14:paraId="384318A3" w14:textId="77777777" w:rsidR="00CD7A3E" w:rsidRPr="00CD7A3E" w:rsidRDefault="00CD7A3E" w:rsidP="00CD7A3E">
      <w:pPr>
        <w:pStyle w:val="ListParagraph"/>
        <w:ind w:left="1080"/>
        <w:rPr>
          <w:rFonts w:ascii="Cambria" w:hAnsi="Cambria" w:cstheme="minorHAnsi"/>
        </w:rPr>
      </w:pPr>
    </w:p>
    <w:p w14:paraId="6E75D531" w14:textId="77777777" w:rsidR="001C1E06" w:rsidRPr="00C275D9" w:rsidRDefault="001C1E06" w:rsidP="001C1E06">
      <w:pPr>
        <w:pStyle w:val="ListParagraph"/>
        <w:numPr>
          <w:ilvl w:val="1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Both the players have same random numbers, then print “</w:t>
      </w:r>
      <w:bookmarkStart w:id="0" w:name="OLE_LINK1"/>
      <w:bookmarkStart w:id="1" w:name="OLE_LINK2"/>
      <w:r w:rsidRPr="00C275D9">
        <w:rPr>
          <w:rFonts w:ascii="Cambria" w:hAnsi="Cambria" w:cstheme="minorHAnsi"/>
        </w:rPr>
        <w:t>The game is tie</w:t>
      </w:r>
      <w:bookmarkEnd w:id="0"/>
      <w:bookmarkEnd w:id="1"/>
      <w:r w:rsidRPr="00C275D9">
        <w:rPr>
          <w:rFonts w:ascii="Cambria" w:hAnsi="Cambria" w:cstheme="minorHAnsi"/>
        </w:rPr>
        <w:t>”</w:t>
      </w:r>
    </w:p>
    <w:p w14:paraId="3980BE19" w14:textId="77777777" w:rsidR="001C1E06" w:rsidRPr="00C275D9" w:rsidRDefault="001C1E06" w:rsidP="001C1E06">
      <w:pPr>
        <w:pStyle w:val="ListParagraph"/>
        <w:numPr>
          <w:ilvl w:val="1"/>
          <w:numId w:val="1"/>
        </w:numPr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>Otherwise, print the winner with highest random value.</w:t>
      </w:r>
    </w:p>
    <w:p w14:paraId="1B09A452" w14:textId="77777777" w:rsidR="001C1E06" w:rsidRPr="00C275D9" w:rsidRDefault="001C1E06" w:rsidP="001C1E06">
      <w:pPr>
        <w:pStyle w:val="ListParagraph"/>
        <w:ind w:left="1440"/>
        <w:rPr>
          <w:rFonts w:ascii="Cambria" w:hAnsi="Cambria" w:cstheme="minorHAnsi"/>
        </w:rPr>
      </w:pPr>
    </w:p>
    <w:p w14:paraId="305A27AD" w14:textId="1E4281D3" w:rsidR="00C275D9" w:rsidRDefault="00683D1D" w:rsidP="00C275D9">
      <w:pPr>
        <w:ind w:left="720"/>
        <w:rPr>
          <w:rFonts w:ascii="Cambria" w:hAnsi="Cambria" w:cstheme="minorHAnsi"/>
        </w:rPr>
      </w:pPr>
      <w:r w:rsidRPr="00C275D9">
        <w:rPr>
          <w:rFonts w:ascii="Cambria" w:hAnsi="Cambria" w:cstheme="minorHAnsi"/>
        </w:rPr>
        <w:t xml:space="preserve">Following </w:t>
      </w:r>
      <w:r w:rsidR="00B92310" w:rsidRPr="00C275D9">
        <w:rPr>
          <w:rFonts w:ascii="Cambria" w:hAnsi="Cambria" w:cstheme="minorHAnsi"/>
        </w:rPr>
        <w:t xml:space="preserve">screenshots are </w:t>
      </w:r>
      <w:r w:rsidR="006E7EFA" w:rsidRPr="00C275D9">
        <w:rPr>
          <w:rFonts w:ascii="Cambria" w:hAnsi="Cambria" w:cstheme="minorHAnsi"/>
        </w:rPr>
        <w:t xml:space="preserve">of a </w:t>
      </w:r>
      <w:r w:rsidR="00B92310" w:rsidRPr="00C275D9">
        <w:rPr>
          <w:rFonts w:ascii="Cambria" w:hAnsi="Cambria" w:cstheme="minorHAnsi"/>
        </w:rPr>
        <w:t xml:space="preserve">sample app design </w:t>
      </w:r>
      <w:r w:rsidR="006E7EFA" w:rsidRPr="00C275D9">
        <w:rPr>
          <w:rFonts w:ascii="Cambria" w:hAnsi="Cambria" w:cstheme="minorHAnsi"/>
        </w:rPr>
        <w:t>with</w:t>
      </w:r>
      <w:r w:rsidR="00B92310" w:rsidRPr="00C275D9">
        <w:rPr>
          <w:rFonts w:ascii="Cambria" w:hAnsi="Cambria" w:cstheme="minorHAnsi"/>
        </w:rPr>
        <w:t xml:space="preserve"> all the three cases:</w:t>
      </w:r>
    </w:p>
    <w:p w14:paraId="6AB6DABC" w14:textId="03F26000" w:rsidR="00CD7A3E" w:rsidRDefault="00CD7A3E" w:rsidP="00C275D9">
      <w:pPr>
        <w:ind w:left="720"/>
        <w:rPr>
          <w:rFonts w:ascii="Cambria" w:hAnsi="Cambria" w:cstheme="minorHAnsi"/>
        </w:rPr>
      </w:pPr>
    </w:p>
    <w:p w14:paraId="0459A397" w14:textId="6FB9DC02" w:rsidR="00CD7A3E" w:rsidRDefault="00CD7A3E" w:rsidP="00C275D9">
      <w:pPr>
        <w:ind w:left="720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lastRenderedPageBreak/>
        <w:drawing>
          <wp:inline distT="0" distB="0" distL="0" distR="0" wp14:anchorId="316545FC" wp14:editId="01571429">
            <wp:extent cx="1796744" cy="341985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744" cy="341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  <w:noProof/>
        </w:rPr>
        <w:drawing>
          <wp:inline distT="0" distB="0" distL="0" distR="0" wp14:anchorId="46D71317" wp14:editId="0C8B7F56">
            <wp:extent cx="1802549" cy="3419856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549" cy="341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  <w:noProof/>
        </w:rPr>
        <w:drawing>
          <wp:inline distT="0" distB="0" distL="0" distR="0" wp14:anchorId="483A1D81" wp14:editId="232E68C9">
            <wp:extent cx="1741251" cy="342125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4500" cy="3466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29024" w14:textId="7C9D0F20" w:rsidR="0001561F" w:rsidRPr="00C275D9" w:rsidRDefault="0001561F" w:rsidP="00C275D9">
      <w:pPr>
        <w:ind w:left="720"/>
        <w:rPr>
          <w:rFonts w:ascii="Cambria" w:hAnsi="Cambria" w:cstheme="minorHAnsi"/>
        </w:rPr>
      </w:pPr>
      <w:r w:rsidRPr="00C275D9">
        <w:rPr>
          <w:rFonts w:ascii="Cambria" w:hAnsi="Cambria"/>
        </w:rPr>
        <w:t xml:space="preserve"> </w:t>
      </w:r>
    </w:p>
    <w:sectPr w:rsidR="0001561F" w:rsidRPr="00C275D9" w:rsidSect="00561CE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5489B" w14:textId="77777777" w:rsidR="00EC2FF0" w:rsidRDefault="00EC2FF0" w:rsidP="00B92310">
      <w:r>
        <w:separator/>
      </w:r>
    </w:p>
  </w:endnote>
  <w:endnote w:type="continuationSeparator" w:id="0">
    <w:p w14:paraId="1D7E7E18" w14:textId="77777777" w:rsidR="00EC2FF0" w:rsidRDefault="00EC2FF0" w:rsidP="00B923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2730E" w14:textId="77777777" w:rsidR="00EC2FF0" w:rsidRDefault="00EC2FF0" w:rsidP="00B92310">
      <w:r>
        <w:separator/>
      </w:r>
    </w:p>
  </w:footnote>
  <w:footnote w:type="continuationSeparator" w:id="0">
    <w:p w14:paraId="6F6872EA" w14:textId="77777777" w:rsidR="00EC2FF0" w:rsidRDefault="00EC2FF0" w:rsidP="00B923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AA677" w14:textId="77777777" w:rsidR="00B92310" w:rsidRPr="00C275D9" w:rsidRDefault="00B92310">
    <w:pPr>
      <w:pStyle w:val="Header"/>
      <w:rPr>
        <w:rFonts w:ascii="Cambria" w:hAnsi="Cambria"/>
      </w:rPr>
    </w:pPr>
    <w:r w:rsidRPr="00C275D9">
      <w:rPr>
        <w:rFonts w:ascii="Cambria" w:hAnsi="Cambria"/>
      </w:rPr>
      <w:t>44443/44643 Mobile Computing-iOS</w:t>
    </w:r>
    <w:r w:rsidRPr="00C275D9">
      <w:rPr>
        <w:rFonts w:ascii="Cambria" w:hAnsi="Cambria"/>
      </w:rPr>
      <w:tab/>
    </w:r>
    <w:r w:rsidRPr="00C275D9">
      <w:rPr>
        <w:rFonts w:ascii="Cambria" w:hAnsi="Cambria"/>
      </w:rPr>
      <w:tab/>
      <w:t>25 poi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344C8"/>
    <w:multiLevelType w:val="hybridMultilevel"/>
    <w:tmpl w:val="7C4CF4DE"/>
    <w:lvl w:ilvl="0" w:tplc="004CB47C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BB0BCD"/>
    <w:multiLevelType w:val="hybridMultilevel"/>
    <w:tmpl w:val="3A5E729C"/>
    <w:lvl w:ilvl="0" w:tplc="004CB47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F13BE"/>
    <w:multiLevelType w:val="hybridMultilevel"/>
    <w:tmpl w:val="03ECBB8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7C66D67"/>
    <w:multiLevelType w:val="hybridMultilevel"/>
    <w:tmpl w:val="BEBE0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D74289"/>
    <w:multiLevelType w:val="hybridMultilevel"/>
    <w:tmpl w:val="8D2EAC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6142B8D"/>
    <w:multiLevelType w:val="hybridMultilevel"/>
    <w:tmpl w:val="E81067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011E43"/>
    <w:multiLevelType w:val="hybridMultilevel"/>
    <w:tmpl w:val="694E6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jExNDEGMkzNDJV0lIJTi4sz8/NACgxrATT9Fl8sAAAA"/>
  </w:docVars>
  <w:rsids>
    <w:rsidRoot w:val="0001561F"/>
    <w:rsid w:val="0001561F"/>
    <w:rsid w:val="001B40B3"/>
    <w:rsid w:val="001C1E06"/>
    <w:rsid w:val="00224515"/>
    <w:rsid w:val="00226100"/>
    <w:rsid w:val="00387328"/>
    <w:rsid w:val="003E75C2"/>
    <w:rsid w:val="00442ACB"/>
    <w:rsid w:val="00521C15"/>
    <w:rsid w:val="00561CE2"/>
    <w:rsid w:val="005B3F4B"/>
    <w:rsid w:val="00683D1D"/>
    <w:rsid w:val="006E7EFA"/>
    <w:rsid w:val="007E1B6B"/>
    <w:rsid w:val="0098785C"/>
    <w:rsid w:val="009A79AE"/>
    <w:rsid w:val="00A637A7"/>
    <w:rsid w:val="00B92310"/>
    <w:rsid w:val="00C275D9"/>
    <w:rsid w:val="00C54C36"/>
    <w:rsid w:val="00CD497A"/>
    <w:rsid w:val="00CD7A3E"/>
    <w:rsid w:val="00D65579"/>
    <w:rsid w:val="00E87EA1"/>
    <w:rsid w:val="00EC2FF0"/>
    <w:rsid w:val="00EE3DE5"/>
    <w:rsid w:val="00F81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069C2"/>
  <w15:chartTrackingRefBased/>
  <w15:docId w15:val="{5797B3E7-4D39-5044-8936-25882C4C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561F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01561F"/>
  </w:style>
  <w:style w:type="paragraph" w:styleId="Header">
    <w:name w:val="header"/>
    <w:basedOn w:val="Normal"/>
    <w:link w:val="HeaderChar"/>
    <w:uiPriority w:val="99"/>
    <w:unhideWhenUsed/>
    <w:rsid w:val="00B9231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2310"/>
  </w:style>
  <w:style w:type="paragraph" w:styleId="Footer">
    <w:name w:val="footer"/>
    <w:basedOn w:val="Normal"/>
    <w:link w:val="FooterChar"/>
    <w:uiPriority w:val="99"/>
    <w:unhideWhenUsed/>
    <w:rsid w:val="00B9231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23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9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dy,Raghavendra</dc:creator>
  <cp:keywords/>
  <dc:description/>
  <cp:lastModifiedBy>Vanama,Mohith Naga Venkata Sai</cp:lastModifiedBy>
  <cp:revision>30</cp:revision>
  <dcterms:created xsi:type="dcterms:W3CDTF">2022-02-23T21:26:00Z</dcterms:created>
  <dcterms:modified xsi:type="dcterms:W3CDTF">2022-02-24T16:17:00Z</dcterms:modified>
</cp:coreProperties>
</file>